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3D59D" w14:textId="77777777" w:rsidR="005200FD" w:rsidRPr="005200FD" w:rsidRDefault="003A2FDF" w:rsidP="005200F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 w:rsidRPr="005200FD"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5200FD" w:rsidRPr="005200FD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5200FD">
        <w:rPr>
          <w:rFonts w:ascii="Times New Roman" w:hAnsi="Times New Roman" w:cs="Times New Roman"/>
          <w:b/>
          <w:bCs/>
          <w:sz w:val="32"/>
          <w:szCs w:val="32"/>
        </w:rPr>
        <w:t>-202</w:t>
      </w:r>
      <w:r w:rsidR="005200FD" w:rsidRPr="005200FD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Pr="005200FD">
        <w:rPr>
          <w:rFonts w:ascii="Times New Roman" w:hAnsi="Times New Roman" w:cs="Times New Roman"/>
          <w:b/>
          <w:bCs/>
          <w:sz w:val="32"/>
          <w:szCs w:val="32"/>
        </w:rPr>
        <w:t xml:space="preserve"> FILIPINO AMERICAN ASSOCIATION</w:t>
      </w:r>
      <w:r w:rsidR="005200FD" w:rsidRPr="005200FD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5200FD">
        <w:rPr>
          <w:rFonts w:ascii="Times New Roman" w:hAnsi="Times New Roman" w:cs="Times New Roman"/>
          <w:b/>
          <w:bCs/>
          <w:sz w:val="32"/>
          <w:szCs w:val="32"/>
        </w:rPr>
        <w:t>OF KODIAK</w:t>
      </w:r>
      <w:r w:rsidR="005200FD" w:rsidRPr="005200FD">
        <w:rPr>
          <w:rFonts w:ascii="Times New Roman" w:hAnsi="Times New Roman" w:cs="Times New Roman"/>
          <w:b/>
          <w:bCs/>
          <w:sz w:val="32"/>
          <w:szCs w:val="32"/>
        </w:rPr>
        <w:t xml:space="preserve"> SCHOLARSHIP APPLICATION</w:t>
      </w:r>
    </w:p>
    <w:p w14:paraId="42F97AB4" w14:textId="77777777" w:rsidR="005200FD" w:rsidRDefault="005200FD" w:rsidP="007449F9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693C509" w14:textId="75D68D59" w:rsidR="007449F9" w:rsidRPr="005200FD" w:rsidRDefault="003A2FDF" w:rsidP="007449F9">
      <w:pPr>
        <w:spacing w:after="0"/>
        <w:rPr>
          <w:sz w:val="24"/>
          <w:szCs w:val="24"/>
        </w:rPr>
      </w:pPr>
      <w:r w:rsidRPr="005200FD">
        <w:rPr>
          <w:b/>
          <w:bCs/>
          <w:sz w:val="24"/>
          <w:szCs w:val="24"/>
        </w:rPr>
        <w:t>INFORMATION/ HISTORY:</w:t>
      </w:r>
      <w:r w:rsidRPr="005200FD">
        <w:rPr>
          <w:sz w:val="24"/>
          <w:szCs w:val="24"/>
        </w:rPr>
        <w:t xml:space="preserve"> </w:t>
      </w:r>
    </w:p>
    <w:p w14:paraId="5BBA0E8C" w14:textId="09829C35" w:rsidR="003A2FDF" w:rsidRPr="005200FD" w:rsidRDefault="003A2FDF" w:rsidP="007449F9">
      <w:p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 xml:space="preserve">The Filipino American Association of Kodiak would like to invite you to apply </w:t>
      </w:r>
      <w:r w:rsidR="007449F9" w:rsidRPr="005200FD">
        <w:rPr>
          <w:sz w:val="24"/>
          <w:szCs w:val="24"/>
        </w:rPr>
        <w:t>for</w:t>
      </w:r>
      <w:r w:rsidRPr="005200FD">
        <w:rPr>
          <w:sz w:val="24"/>
          <w:szCs w:val="24"/>
        </w:rPr>
        <w:t xml:space="preserve"> the Fil-Am Scholarship</w:t>
      </w:r>
      <w:r w:rsidR="007449F9" w:rsidRPr="005200FD">
        <w:rPr>
          <w:sz w:val="24"/>
          <w:szCs w:val="24"/>
        </w:rPr>
        <w:t xml:space="preserve"> Grants</w:t>
      </w:r>
      <w:r w:rsidRPr="005200FD">
        <w:rPr>
          <w:sz w:val="24"/>
          <w:szCs w:val="24"/>
        </w:rPr>
        <w:t xml:space="preserve"> for the 2022-2023 academic year. Fil-Am Association of Kodiak is a non-profit</w:t>
      </w:r>
      <w:r w:rsidR="007449F9" w:rsidRPr="005200FD">
        <w:rPr>
          <w:sz w:val="24"/>
          <w:szCs w:val="24"/>
        </w:rPr>
        <w:t xml:space="preserve"> </w:t>
      </w:r>
      <w:r w:rsidRPr="005200FD">
        <w:rPr>
          <w:sz w:val="24"/>
          <w:szCs w:val="24"/>
        </w:rPr>
        <w:t>organization that serves and advocates for the Filipino community in areas including cultural, political, educational, and general events to support the Fil-Am Scholarship and other local and international projects.</w:t>
      </w:r>
      <w:r w:rsidR="005200FD">
        <w:rPr>
          <w:sz w:val="24"/>
          <w:szCs w:val="24"/>
        </w:rPr>
        <w:t xml:space="preserve"> </w:t>
      </w:r>
      <w:r w:rsidRPr="005200FD">
        <w:rPr>
          <w:sz w:val="24"/>
          <w:szCs w:val="24"/>
        </w:rPr>
        <w:t>Fil-Am was established in 1985. It became inactive for a short period of time. In 2010 and to this date,</w:t>
      </w:r>
      <w:r w:rsidR="005200FD">
        <w:rPr>
          <w:sz w:val="24"/>
          <w:szCs w:val="24"/>
        </w:rPr>
        <w:t xml:space="preserve"> </w:t>
      </w:r>
      <w:r w:rsidRPr="005200FD">
        <w:rPr>
          <w:sz w:val="24"/>
          <w:szCs w:val="24"/>
        </w:rPr>
        <w:t xml:space="preserve">the organization was revitalized and it became an active and highly respected organization once again. </w:t>
      </w:r>
    </w:p>
    <w:p w14:paraId="148DBDAB" w14:textId="77777777" w:rsidR="001205E8" w:rsidRPr="005200FD" w:rsidRDefault="001205E8" w:rsidP="006666BC">
      <w:pPr>
        <w:spacing w:after="0"/>
        <w:rPr>
          <w:b/>
          <w:bCs/>
          <w:sz w:val="24"/>
          <w:szCs w:val="24"/>
        </w:rPr>
      </w:pPr>
    </w:p>
    <w:p w14:paraId="0BCCE83B" w14:textId="56D06A60" w:rsidR="003A2FDF" w:rsidRPr="005200FD" w:rsidRDefault="003A2FDF" w:rsidP="006666BC">
      <w:pPr>
        <w:spacing w:after="0"/>
        <w:rPr>
          <w:b/>
          <w:bCs/>
          <w:sz w:val="24"/>
          <w:szCs w:val="24"/>
        </w:rPr>
      </w:pPr>
      <w:r w:rsidRPr="005200FD">
        <w:rPr>
          <w:b/>
          <w:bCs/>
          <w:sz w:val="24"/>
          <w:szCs w:val="24"/>
        </w:rPr>
        <w:t>REQUIREMENTS:</w:t>
      </w:r>
    </w:p>
    <w:p w14:paraId="4EF5CAF7" w14:textId="6A95CEBB" w:rsidR="003A2FDF" w:rsidRPr="005200FD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200FD">
        <w:rPr>
          <w:sz w:val="24"/>
          <w:szCs w:val="24"/>
        </w:rPr>
        <w:t>Must be a senior at Kodiak High School or a continuing education student</w:t>
      </w:r>
    </w:p>
    <w:p w14:paraId="46785406" w14:textId="06702BFC" w:rsidR="003A2FDF" w:rsidRPr="005200FD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200FD">
        <w:rPr>
          <w:sz w:val="24"/>
          <w:szCs w:val="24"/>
        </w:rPr>
        <w:t>Must be of Filipino descent</w:t>
      </w:r>
    </w:p>
    <w:p w14:paraId="113C5268" w14:textId="6A1A95AA" w:rsidR="003A2FDF" w:rsidRPr="005200FD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200FD">
        <w:rPr>
          <w:sz w:val="24"/>
          <w:szCs w:val="24"/>
        </w:rPr>
        <w:t>Must have a 3.0 accumulative GPA</w:t>
      </w:r>
    </w:p>
    <w:p w14:paraId="4ED9A18B" w14:textId="77777777" w:rsidR="00F43864" w:rsidRPr="005200FD" w:rsidRDefault="00F43864" w:rsidP="00F43864">
      <w:pPr>
        <w:pStyle w:val="ListParagraph"/>
        <w:numPr>
          <w:ilvl w:val="1"/>
          <w:numId w:val="4"/>
        </w:numPr>
        <w:spacing w:after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Official or Unofficial Transcript</w:t>
      </w:r>
    </w:p>
    <w:p w14:paraId="52322CA8" w14:textId="44A347D6" w:rsidR="003A2FDF" w:rsidRPr="005200FD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200FD">
        <w:rPr>
          <w:sz w:val="24"/>
          <w:szCs w:val="24"/>
        </w:rPr>
        <w:t>Must be a resident of Kodiak, Alaska</w:t>
      </w:r>
    </w:p>
    <w:p w14:paraId="64E0794C" w14:textId="39433BF4" w:rsidR="006666BC" w:rsidRPr="00F4386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b/>
          <w:bCs/>
          <w:sz w:val="24"/>
          <w:szCs w:val="24"/>
        </w:rPr>
      </w:pPr>
      <w:r w:rsidRPr="005200FD">
        <w:rPr>
          <w:sz w:val="24"/>
          <w:szCs w:val="24"/>
        </w:rPr>
        <w:t xml:space="preserve">Must be pursuing a </w:t>
      </w:r>
      <w:r w:rsidR="00F0166D">
        <w:rPr>
          <w:sz w:val="24"/>
          <w:szCs w:val="24"/>
        </w:rPr>
        <w:t>2–4years</w:t>
      </w:r>
      <w:r w:rsidRPr="005200FD">
        <w:rPr>
          <w:sz w:val="24"/>
          <w:szCs w:val="24"/>
        </w:rPr>
        <w:t xml:space="preserve"> higher education degree</w:t>
      </w:r>
    </w:p>
    <w:p w14:paraId="749B9B16" w14:textId="77777777" w:rsidR="001205E8" w:rsidRPr="005200FD" w:rsidRDefault="001205E8" w:rsidP="006666BC">
      <w:pPr>
        <w:spacing w:after="0"/>
        <w:rPr>
          <w:b/>
          <w:bCs/>
          <w:sz w:val="24"/>
          <w:szCs w:val="24"/>
        </w:rPr>
      </w:pPr>
    </w:p>
    <w:p w14:paraId="06D99EA2" w14:textId="73A8D6F0" w:rsidR="003A2FDF" w:rsidRPr="005200FD" w:rsidRDefault="003A2FDF" w:rsidP="006666BC">
      <w:pPr>
        <w:spacing w:after="0"/>
        <w:rPr>
          <w:b/>
          <w:bCs/>
          <w:sz w:val="24"/>
          <w:szCs w:val="24"/>
        </w:rPr>
      </w:pPr>
      <w:r w:rsidRPr="005200FD">
        <w:rPr>
          <w:b/>
          <w:bCs/>
          <w:sz w:val="24"/>
          <w:szCs w:val="24"/>
        </w:rPr>
        <w:t>CRITERIA</w:t>
      </w:r>
      <w:r w:rsidR="00DB160B">
        <w:rPr>
          <w:b/>
          <w:bCs/>
          <w:sz w:val="24"/>
          <w:szCs w:val="24"/>
        </w:rPr>
        <w:t xml:space="preserve"> </w:t>
      </w:r>
      <w:r w:rsidR="00F0166D">
        <w:rPr>
          <w:b/>
          <w:bCs/>
          <w:sz w:val="24"/>
          <w:szCs w:val="24"/>
        </w:rPr>
        <w:t xml:space="preserve">TO BE GRADED APPLICATION ON </w:t>
      </w:r>
      <w:r w:rsidR="00DB160B">
        <w:rPr>
          <w:b/>
          <w:bCs/>
          <w:sz w:val="24"/>
          <w:szCs w:val="24"/>
        </w:rPr>
        <w:t>&amp;</w:t>
      </w:r>
      <w:r w:rsidR="00DB160B" w:rsidRPr="00DB160B">
        <w:rPr>
          <w:b/>
          <w:bCs/>
          <w:sz w:val="24"/>
          <w:szCs w:val="24"/>
        </w:rPr>
        <w:t xml:space="preserve"> </w:t>
      </w:r>
      <w:r w:rsidR="00DB160B" w:rsidRPr="005200FD">
        <w:rPr>
          <w:b/>
          <w:bCs/>
          <w:sz w:val="24"/>
          <w:szCs w:val="24"/>
        </w:rPr>
        <w:t>SUBMISSION</w:t>
      </w:r>
      <w:r w:rsidR="00F0166D">
        <w:rPr>
          <w:b/>
          <w:bCs/>
          <w:sz w:val="24"/>
          <w:szCs w:val="24"/>
        </w:rPr>
        <w:t xml:space="preserve"> INFORMATION</w:t>
      </w:r>
      <w:r w:rsidR="00DB160B" w:rsidRPr="005200FD">
        <w:rPr>
          <w:b/>
          <w:bCs/>
          <w:sz w:val="24"/>
          <w:szCs w:val="24"/>
        </w:rPr>
        <w:t>:</w:t>
      </w:r>
    </w:p>
    <w:p w14:paraId="65A760A0" w14:textId="522E4986" w:rsidR="003A2FDF" w:rsidRPr="005200FD" w:rsidRDefault="00F0166D" w:rsidP="001205E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omplete a Fil-Am “Personal Information” form, see attached.</w:t>
      </w:r>
      <w:r w:rsidR="003A2FDF" w:rsidRPr="005200FD">
        <w:rPr>
          <w:sz w:val="24"/>
          <w:szCs w:val="24"/>
        </w:rPr>
        <w:t xml:space="preserve">  </w:t>
      </w:r>
    </w:p>
    <w:p w14:paraId="6132C7AB" w14:textId="53CC28A7" w:rsidR="003A2FDF" w:rsidRPr="005200FD" w:rsidRDefault="003A2FDF" w:rsidP="001205E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>Write a total of 500-800-word essay on the topics:</w:t>
      </w:r>
    </w:p>
    <w:p w14:paraId="7820FE0C" w14:textId="3E458F75" w:rsidR="003A2FDF" w:rsidRPr="005200FD" w:rsidRDefault="003A2FDF" w:rsidP="001205E8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>What is your greatest achievement to date? Any of it related to the Filipino American community?</w:t>
      </w:r>
    </w:p>
    <w:p w14:paraId="24BF1CC1" w14:textId="07CCE4A0" w:rsidR="003A2FDF" w:rsidRPr="005200FD" w:rsidRDefault="003A2FDF" w:rsidP="001205E8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>What are your future career plans/goals?</w:t>
      </w:r>
    </w:p>
    <w:p w14:paraId="52BEDE78" w14:textId="173B4053" w:rsidR="003A2FDF" w:rsidRPr="005200FD" w:rsidRDefault="003A2FDF" w:rsidP="001205E8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>What are some barriers toward accomplishing your career goals?</w:t>
      </w:r>
    </w:p>
    <w:p w14:paraId="7F6990EF" w14:textId="3260FEAB" w:rsidR="003A2FDF" w:rsidRPr="005200FD" w:rsidRDefault="003A2FDF" w:rsidP="001205E8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 xml:space="preserve">What are </w:t>
      </w:r>
      <w:r w:rsidR="00DB160B">
        <w:rPr>
          <w:sz w:val="24"/>
          <w:szCs w:val="24"/>
        </w:rPr>
        <w:t xml:space="preserve">you </w:t>
      </w:r>
      <w:r w:rsidRPr="005200FD">
        <w:rPr>
          <w:sz w:val="24"/>
          <w:szCs w:val="24"/>
        </w:rPr>
        <w:t>going to do about these barriers?</w:t>
      </w:r>
    </w:p>
    <w:p w14:paraId="0FEA1DE2" w14:textId="0CD39C32" w:rsidR="003A2FDF" w:rsidRPr="005200FD" w:rsidRDefault="003A2FDF" w:rsidP="001205E8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005200FD">
        <w:rPr>
          <w:sz w:val="24"/>
          <w:szCs w:val="24"/>
        </w:rPr>
        <w:t>What does it mean to be a Filipino in Kodiak, Alaska or in the USA?</w:t>
      </w:r>
    </w:p>
    <w:p w14:paraId="6A7A1A22" w14:textId="2712D4BC" w:rsidR="00F43864" w:rsidRDefault="003A2FDF" w:rsidP="00DB160B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F43864">
        <w:rPr>
          <w:sz w:val="24"/>
          <w:szCs w:val="24"/>
        </w:rPr>
        <w:t xml:space="preserve">Submit </w:t>
      </w:r>
      <w:r w:rsidR="006821F3">
        <w:rPr>
          <w:sz w:val="24"/>
          <w:szCs w:val="24"/>
        </w:rPr>
        <w:t>2</w:t>
      </w:r>
      <w:r w:rsidRPr="00F43864">
        <w:rPr>
          <w:sz w:val="24"/>
          <w:szCs w:val="24"/>
        </w:rPr>
        <w:t xml:space="preserve"> </w:t>
      </w:r>
      <w:r w:rsidR="00F43864" w:rsidRPr="00F43864">
        <w:rPr>
          <w:sz w:val="24"/>
          <w:szCs w:val="24"/>
        </w:rPr>
        <w:t xml:space="preserve">signed </w:t>
      </w:r>
      <w:r w:rsidRPr="00F43864">
        <w:rPr>
          <w:sz w:val="24"/>
          <w:szCs w:val="24"/>
        </w:rPr>
        <w:t xml:space="preserve">letters of recommendation </w:t>
      </w:r>
      <w:r w:rsidR="00F0166D">
        <w:rPr>
          <w:sz w:val="24"/>
          <w:szCs w:val="24"/>
        </w:rPr>
        <w:t xml:space="preserve">dated within the </w:t>
      </w:r>
      <w:r w:rsidRPr="00F43864">
        <w:rPr>
          <w:sz w:val="24"/>
          <w:szCs w:val="24"/>
        </w:rPr>
        <w:t>202</w:t>
      </w:r>
      <w:r w:rsidR="005200FD" w:rsidRPr="00F43864">
        <w:rPr>
          <w:sz w:val="24"/>
          <w:szCs w:val="24"/>
        </w:rPr>
        <w:t>1</w:t>
      </w:r>
      <w:r w:rsidRPr="00F43864">
        <w:rPr>
          <w:sz w:val="24"/>
          <w:szCs w:val="24"/>
        </w:rPr>
        <w:t>-202</w:t>
      </w:r>
      <w:r w:rsidR="005200FD" w:rsidRPr="00F43864">
        <w:rPr>
          <w:sz w:val="24"/>
          <w:szCs w:val="24"/>
        </w:rPr>
        <w:t>2</w:t>
      </w:r>
      <w:r w:rsidRPr="00F43864">
        <w:rPr>
          <w:sz w:val="24"/>
          <w:szCs w:val="24"/>
        </w:rPr>
        <w:t xml:space="preserve"> academic</w:t>
      </w:r>
      <w:r w:rsidR="00F0166D">
        <w:rPr>
          <w:sz w:val="24"/>
          <w:szCs w:val="24"/>
        </w:rPr>
        <w:t xml:space="preserve"> </w:t>
      </w:r>
      <w:r w:rsidRPr="00F43864">
        <w:rPr>
          <w:sz w:val="24"/>
          <w:szCs w:val="24"/>
        </w:rPr>
        <w:t>year</w:t>
      </w:r>
      <w:r w:rsidR="00F0166D">
        <w:rPr>
          <w:sz w:val="24"/>
          <w:szCs w:val="24"/>
        </w:rPr>
        <w:t>.</w:t>
      </w:r>
    </w:p>
    <w:p w14:paraId="00139A1E" w14:textId="68825169" w:rsidR="003A2FDF" w:rsidRPr="00F43864" w:rsidRDefault="003A2FDF" w:rsidP="00DB160B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F43864">
        <w:rPr>
          <w:sz w:val="24"/>
          <w:szCs w:val="24"/>
        </w:rPr>
        <w:t>Submit your scholarship packet (essay, letters of recommendation, transcript</w:t>
      </w:r>
      <w:r w:rsidR="00F43864" w:rsidRPr="00F43864">
        <w:rPr>
          <w:sz w:val="24"/>
          <w:szCs w:val="24"/>
        </w:rPr>
        <w:t>, etc.</w:t>
      </w:r>
      <w:r w:rsidRPr="00F43864">
        <w:rPr>
          <w:sz w:val="24"/>
          <w:szCs w:val="24"/>
        </w:rPr>
        <w:t>) to</w:t>
      </w:r>
      <w:r w:rsidR="001205E8" w:rsidRPr="00F43864">
        <w:rPr>
          <w:sz w:val="24"/>
          <w:szCs w:val="24"/>
        </w:rPr>
        <w:t>:</w:t>
      </w:r>
      <w:r w:rsidRPr="00F43864">
        <w:rPr>
          <w:sz w:val="24"/>
          <w:szCs w:val="24"/>
        </w:rPr>
        <w:t xml:space="preserve"> </w:t>
      </w:r>
      <w:r w:rsidR="00F43864" w:rsidRPr="00F43864">
        <w:rPr>
          <w:sz w:val="24"/>
          <w:szCs w:val="24"/>
        </w:rPr>
        <w:t xml:space="preserve">              </w:t>
      </w:r>
      <w:r w:rsidR="005200FD" w:rsidRPr="00F43864">
        <w:rPr>
          <w:sz w:val="24"/>
          <w:szCs w:val="24"/>
        </w:rPr>
        <w:t xml:space="preserve">Kodiak College, ATTN: </w:t>
      </w:r>
      <w:r w:rsidRPr="00F43864">
        <w:rPr>
          <w:sz w:val="24"/>
          <w:szCs w:val="24"/>
        </w:rPr>
        <w:t>Nancy Castro, Financial Aid Coordinator</w:t>
      </w:r>
    </w:p>
    <w:p w14:paraId="0B0C111F" w14:textId="4A59ACB4" w:rsidR="003A2FDF" w:rsidRPr="00DB160B" w:rsidRDefault="003A2FDF" w:rsidP="00DB160B">
      <w:pPr>
        <w:spacing w:after="0"/>
        <w:ind w:left="2160"/>
        <w:rPr>
          <w:sz w:val="24"/>
          <w:szCs w:val="24"/>
        </w:rPr>
      </w:pPr>
      <w:r w:rsidRPr="00DB160B">
        <w:rPr>
          <w:sz w:val="24"/>
          <w:szCs w:val="24"/>
        </w:rPr>
        <w:t>Fil-Am Scholarship Committee</w:t>
      </w:r>
    </w:p>
    <w:p w14:paraId="68F989C8" w14:textId="6D435A65" w:rsidR="003A2FDF" w:rsidRPr="00DB160B" w:rsidRDefault="00673209" w:rsidP="00DB160B">
      <w:pPr>
        <w:spacing w:after="0"/>
        <w:ind w:left="2160"/>
        <w:rPr>
          <w:sz w:val="24"/>
          <w:szCs w:val="24"/>
        </w:rPr>
      </w:pPr>
      <w:r w:rsidRPr="00DB160B">
        <w:rPr>
          <w:sz w:val="24"/>
          <w:szCs w:val="24"/>
        </w:rPr>
        <w:t>Mary Guilas-Hawver</w:t>
      </w:r>
      <w:r w:rsidR="003A2FDF" w:rsidRPr="00DB160B">
        <w:rPr>
          <w:sz w:val="24"/>
          <w:szCs w:val="24"/>
        </w:rPr>
        <w:t xml:space="preserve">, Chairman </w:t>
      </w:r>
    </w:p>
    <w:p w14:paraId="37644DC7" w14:textId="645A4428" w:rsidR="003A2FDF" w:rsidRPr="00DB160B" w:rsidRDefault="003A2FDF" w:rsidP="00DB160B">
      <w:pPr>
        <w:spacing w:after="0"/>
        <w:ind w:left="2160"/>
        <w:rPr>
          <w:sz w:val="24"/>
          <w:szCs w:val="24"/>
        </w:rPr>
      </w:pPr>
      <w:r w:rsidRPr="00DB160B">
        <w:rPr>
          <w:sz w:val="24"/>
          <w:szCs w:val="24"/>
        </w:rPr>
        <w:t>117 Benny Benson Drive</w:t>
      </w:r>
      <w:r w:rsidR="005200FD" w:rsidRPr="00DB160B">
        <w:rPr>
          <w:sz w:val="24"/>
          <w:szCs w:val="24"/>
        </w:rPr>
        <w:t xml:space="preserve">, </w:t>
      </w:r>
      <w:r w:rsidRPr="00DB160B">
        <w:rPr>
          <w:sz w:val="24"/>
          <w:szCs w:val="24"/>
        </w:rPr>
        <w:t>Kodiak, AK 99615</w:t>
      </w:r>
    </w:p>
    <w:p w14:paraId="6C66D0C8" w14:textId="77777777" w:rsidR="00F43864" w:rsidRDefault="00F43864" w:rsidP="003A2FDF">
      <w:pPr>
        <w:rPr>
          <w:b/>
          <w:bCs/>
          <w:sz w:val="24"/>
          <w:szCs w:val="24"/>
        </w:rPr>
      </w:pPr>
    </w:p>
    <w:p w14:paraId="4A697568" w14:textId="44D6C0F3" w:rsidR="003A2FDF" w:rsidRDefault="003A2FDF" w:rsidP="003A2FDF">
      <w:pPr>
        <w:rPr>
          <w:sz w:val="24"/>
          <w:szCs w:val="24"/>
        </w:rPr>
      </w:pPr>
      <w:r w:rsidRPr="005200FD">
        <w:rPr>
          <w:b/>
          <w:bCs/>
          <w:sz w:val="24"/>
          <w:szCs w:val="24"/>
        </w:rPr>
        <w:t>DUE DATE</w:t>
      </w:r>
      <w:r w:rsidRPr="005200FD">
        <w:rPr>
          <w:sz w:val="24"/>
          <w:szCs w:val="24"/>
        </w:rPr>
        <w:t>: Friday, April 30, 202</w:t>
      </w:r>
      <w:r w:rsidR="00673209" w:rsidRPr="005200FD">
        <w:rPr>
          <w:sz w:val="24"/>
          <w:szCs w:val="24"/>
        </w:rPr>
        <w:t>2</w:t>
      </w:r>
      <w:r w:rsidRPr="005200FD">
        <w:rPr>
          <w:sz w:val="24"/>
          <w:szCs w:val="24"/>
        </w:rPr>
        <w:t xml:space="preserve"> at 5:00 p.m. for Fall 202</w:t>
      </w:r>
      <w:r w:rsidR="00673209" w:rsidRPr="005200FD">
        <w:rPr>
          <w:sz w:val="24"/>
          <w:szCs w:val="24"/>
        </w:rPr>
        <w:t>2</w:t>
      </w:r>
      <w:r w:rsidRPr="005200FD">
        <w:rPr>
          <w:sz w:val="24"/>
          <w:szCs w:val="24"/>
        </w:rPr>
        <w:t xml:space="preserve"> semester</w:t>
      </w:r>
      <w:r w:rsidR="005200FD" w:rsidRPr="005200FD">
        <w:rPr>
          <w:sz w:val="24"/>
          <w:szCs w:val="24"/>
        </w:rPr>
        <w:t>.</w:t>
      </w:r>
      <w:r w:rsidR="00F43864">
        <w:rPr>
          <w:sz w:val="24"/>
          <w:szCs w:val="24"/>
        </w:rPr>
        <w:t xml:space="preserve"> </w:t>
      </w:r>
    </w:p>
    <w:p w14:paraId="4635485D" w14:textId="324E5882" w:rsidR="00F43864" w:rsidRDefault="00F43864" w:rsidP="003A2FDF">
      <w:pPr>
        <w:rPr>
          <w:sz w:val="24"/>
          <w:szCs w:val="24"/>
        </w:rPr>
      </w:pPr>
      <w:r>
        <w:rPr>
          <w:sz w:val="24"/>
          <w:szCs w:val="24"/>
        </w:rPr>
        <w:t xml:space="preserve">For more information send email queries to: </w:t>
      </w:r>
      <w:hyperlink r:id="rId5" w:history="1">
        <w:r w:rsidRPr="007D6F1A">
          <w:rPr>
            <w:rStyle w:val="Hyperlink"/>
            <w:sz w:val="24"/>
            <w:szCs w:val="24"/>
          </w:rPr>
          <w:t>MaryBFSk@outlook.com</w:t>
        </w:r>
      </w:hyperlink>
    </w:p>
    <w:p w14:paraId="28B75114" w14:textId="77777777" w:rsidR="00F43864" w:rsidRPr="00F43864" w:rsidRDefault="00F43864" w:rsidP="00F4386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43864">
        <w:rPr>
          <w:rFonts w:ascii="Times New Roman" w:hAnsi="Times New Roman" w:cs="Times New Roman"/>
          <w:b/>
          <w:bCs/>
          <w:sz w:val="32"/>
          <w:szCs w:val="32"/>
        </w:rPr>
        <w:lastRenderedPageBreak/>
        <w:t>2022-2023 FILIPINO AMERICAN ASSOCIATION OF KODIAK SCHOLARSHIP APPLICATION</w:t>
      </w:r>
    </w:p>
    <w:p w14:paraId="3F911BE6" w14:textId="77777777" w:rsidR="003A2FDF" w:rsidRPr="00F43864" w:rsidRDefault="003A2FDF" w:rsidP="003A2FDF">
      <w:pPr>
        <w:rPr>
          <w:b/>
          <w:bCs/>
        </w:rPr>
      </w:pPr>
      <w:r w:rsidRPr="00F43864">
        <w:rPr>
          <w:b/>
          <w:bCs/>
        </w:rPr>
        <w:t>PERSONAL INFORMATION:</w:t>
      </w:r>
    </w:p>
    <w:p w14:paraId="3CE82E2E" w14:textId="77777777" w:rsidR="003A2FDF" w:rsidRDefault="003A2FDF" w:rsidP="003A2FDF">
      <w:r>
        <w:t>Full Name: __________________________________________________________________________</w:t>
      </w:r>
    </w:p>
    <w:p w14:paraId="32407C92" w14:textId="77777777" w:rsidR="003A2FDF" w:rsidRDefault="003A2FDF" w:rsidP="003A2FDF">
      <w:r>
        <w:t>Mailing Address: _____________________________________________________________________</w:t>
      </w:r>
    </w:p>
    <w:p w14:paraId="6EF7A90E" w14:textId="77777777" w:rsidR="003A2FDF" w:rsidRDefault="003A2FDF" w:rsidP="003A2FDF">
      <w:r>
        <w:t>City, State, and Zip Code: ______________________________________________________________</w:t>
      </w:r>
    </w:p>
    <w:p w14:paraId="2E1D6AE2" w14:textId="77777777" w:rsidR="003A2FDF" w:rsidRDefault="003A2FDF" w:rsidP="003A2FDF">
      <w:r>
        <w:t>Phone Number: ______________________________________________________________________</w:t>
      </w:r>
    </w:p>
    <w:p w14:paraId="399A300D" w14:textId="77777777" w:rsidR="003A2FDF" w:rsidRDefault="003A2FDF" w:rsidP="003A2FDF">
      <w:r>
        <w:t>E-mail Address: ______________________________________________________________________</w:t>
      </w:r>
    </w:p>
    <w:p w14:paraId="6B32354B" w14:textId="77777777" w:rsidR="003A2FDF" w:rsidRDefault="003A2FDF" w:rsidP="003A2FDF">
      <w:r>
        <w:t>Education Level (GED, High School or Continuing Education</w:t>
      </w:r>
      <w:proofErr w:type="gramStart"/>
      <w:r>
        <w:t>):_</w:t>
      </w:r>
      <w:proofErr w:type="gramEnd"/>
      <w:r>
        <w:t>_________________________________</w:t>
      </w:r>
    </w:p>
    <w:p w14:paraId="00335E88" w14:textId="77777777" w:rsidR="003A2FDF" w:rsidRDefault="003A2FDF" w:rsidP="003A2FDF">
      <w:r>
        <w:t>Are you presently a Kodiak resident? _____________________________________________________</w:t>
      </w:r>
    </w:p>
    <w:p w14:paraId="4DBE4A9E" w14:textId="21E7E6AB" w:rsidR="003A2FDF" w:rsidRDefault="003A2FDF" w:rsidP="003A2FDF">
      <w:r>
        <w:t>At what college, university, or vocational school do you plan to use your scholarship</w:t>
      </w:r>
      <w:r w:rsidR="00651502">
        <w:t xml:space="preserve"> funds with</w:t>
      </w:r>
      <w:r>
        <w:t>?</w:t>
      </w:r>
      <w:r w:rsidR="00F43864">
        <w:t xml:space="preserve"> Please include the </w:t>
      </w:r>
      <w:r w:rsidR="00F0166D">
        <w:t xml:space="preserve">school’s representative </w:t>
      </w:r>
      <w:r w:rsidR="00651502">
        <w:t xml:space="preserve">contact information </w:t>
      </w:r>
      <w:r w:rsidR="00F43864">
        <w:t>and mailing address.</w:t>
      </w:r>
    </w:p>
    <w:p w14:paraId="1841669F" w14:textId="77777777" w:rsidR="003A2FDF" w:rsidRDefault="003A2FDF" w:rsidP="003A2FDF">
      <w:r>
        <w:t>___________________________________________________________________________________</w:t>
      </w:r>
    </w:p>
    <w:p w14:paraId="200A8DBF" w14:textId="173B3C25" w:rsidR="003A2FDF" w:rsidRPr="00651502" w:rsidRDefault="003A2FDF" w:rsidP="003A2FDF">
      <w:pPr>
        <w:rPr>
          <w:b/>
          <w:bCs/>
        </w:rPr>
      </w:pPr>
      <w:r w:rsidRPr="00651502">
        <w:rPr>
          <w:b/>
          <w:bCs/>
        </w:rPr>
        <w:t xml:space="preserve">Please write a total of </w:t>
      </w:r>
      <w:r w:rsidR="00651502" w:rsidRPr="00651502">
        <w:rPr>
          <w:b/>
          <w:bCs/>
        </w:rPr>
        <w:t>500–800-words</w:t>
      </w:r>
      <w:r w:rsidRPr="00651502">
        <w:rPr>
          <w:b/>
          <w:bCs/>
        </w:rPr>
        <w:t xml:space="preserve"> essay on the topics and attached to the application:</w:t>
      </w:r>
    </w:p>
    <w:p w14:paraId="4FECA3C4" w14:textId="71C920A5" w:rsidR="003A2FDF" w:rsidRDefault="003A2FDF" w:rsidP="00651502">
      <w:pPr>
        <w:ind w:left="720"/>
      </w:pPr>
      <w:r>
        <w:t xml:space="preserve">o What is your greatest achievement to date? How does this relate to the </w:t>
      </w:r>
      <w:r w:rsidR="00651502">
        <w:t>Filipino?</w:t>
      </w:r>
      <w:r>
        <w:t xml:space="preserve"> </w:t>
      </w:r>
    </w:p>
    <w:p w14:paraId="445365B4" w14:textId="77777777" w:rsidR="003A2FDF" w:rsidRDefault="003A2FDF" w:rsidP="00651502">
      <w:pPr>
        <w:ind w:left="720"/>
      </w:pPr>
      <w:r>
        <w:t>American community?</w:t>
      </w:r>
    </w:p>
    <w:p w14:paraId="4E717984" w14:textId="77777777" w:rsidR="003A2FDF" w:rsidRDefault="003A2FDF" w:rsidP="00651502">
      <w:pPr>
        <w:ind w:left="720"/>
      </w:pPr>
      <w:r>
        <w:t>o What are your future career plans/goals?</w:t>
      </w:r>
    </w:p>
    <w:p w14:paraId="724F8F99" w14:textId="77777777" w:rsidR="003A2FDF" w:rsidRDefault="003A2FDF" w:rsidP="00651502">
      <w:pPr>
        <w:ind w:left="720"/>
      </w:pPr>
      <w:r>
        <w:t>o What are some barriers toward accomplishing your career goals?</w:t>
      </w:r>
    </w:p>
    <w:p w14:paraId="7144C7D5" w14:textId="77777777" w:rsidR="003A2FDF" w:rsidRDefault="003A2FDF" w:rsidP="00651502">
      <w:pPr>
        <w:ind w:left="720"/>
      </w:pPr>
      <w:r>
        <w:t>o What are you going to do about these barriers?</w:t>
      </w:r>
    </w:p>
    <w:p w14:paraId="76B31BE7" w14:textId="77777777" w:rsidR="003A2FDF" w:rsidRDefault="003A2FDF" w:rsidP="00651502">
      <w:pPr>
        <w:ind w:left="720"/>
      </w:pPr>
      <w:r>
        <w:t>o What does it mean to be a Filipino in Kodiak, Alaska or in the USA?</w:t>
      </w:r>
    </w:p>
    <w:p w14:paraId="0D3547C5" w14:textId="77777777" w:rsidR="00651502" w:rsidRDefault="00651502" w:rsidP="003A2FDF">
      <w:pPr>
        <w:rPr>
          <w:b/>
          <w:bCs/>
        </w:rPr>
      </w:pPr>
    </w:p>
    <w:p w14:paraId="504271EA" w14:textId="6D8472CE" w:rsidR="003A2FDF" w:rsidRPr="00651502" w:rsidRDefault="003A2FDF" w:rsidP="003A2FDF">
      <w:pPr>
        <w:rPr>
          <w:b/>
          <w:bCs/>
        </w:rPr>
      </w:pPr>
      <w:r w:rsidRPr="00651502">
        <w:rPr>
          <w:b/>
          <w:bCs/>
        </w:rPr>
        <w:t>Provide the following information:</w:t>
      </w:r>
    </w:p>
    <w:p w14:paraId="201907BC" w14:textId="032F8D94" w:rsidR="003A2FDF" w:rsidRDefault="003A2FDF" w:rsidP="003A2FDF">
      <w:r>
        <w:t>Did you have a qualified individual revi</w:t>
      </w:r>
      <w:r w:rsidR="00000562">
        <w:t>sed</w:t>
      </w:r>
      <w:r>
        <w:t xml:space="preserve"> your essay? ________________________________________</w:t>
      </w:r>
    </w:p>
    <w:p w14:paraId="7B4A7615" w14:textId="77777777" w:rsidR="003A2FDF" w:rsidRDefault="003A2FDF" w:rsidP="003A2FDF">
      <w:r>
        <w:t>Name of qualified individual: _____________________________________________________________</w:t>
      </w:r>
    </w:p>
    <w:p w14:paraId="72A10C12" w14:textId="0C75222F" w:rsidR="003A2FDF" w:rsidRDefault="003A2FDF" w:rsidP="003A2FDF">
      <w:r>
        <w:t>Have you submitted a copy of your</w:t>
      </w:r>
      <w:r w:rsidR="00000562">
        <w:t xml:space="preserve"> official or</w:t>
      </w:r>
      <w:r>
        <w:t xml:space="preserve"> unofficial transcript? ______________________________</w:t>
      </w:r>
    </w:p>
    <w:p w14:paraId="275905E7" w14:textId="77777777" w:rsidR="003A2FDF" w:rsidRDefault="003A2FDF" w:rsidP="003A2FDF">
      <w:r>
        <w:t>Have you submitted two letters of recommendation (signed and dated)? _________________________</w:t>
      </w:r>
    </w:p>
    <w:p w14:paraId="1D443008" w14:textId="77777777" w:rsidR="003A2FDF" w:rsidRDefault="003A2FDF" w:rsidP="003A2FDF">
      <w:r>
        <w:t>Have you filed your Free Application for Federal Student Aid (FAFSA)? __________________________</w:t>
      </w:r>
    </w:p>
    <w:p w14:paraId="413599EC" w14:textId="77777777" w:rsidR="00651502" w:rsidRDefault="00651502" w:rsidP="003A2FDF"/>
    <w:p w14:paraId="511A0EFA" w14:textId="7FE252C4" w:rsidR="00FF3981" w:rsidRDefault="003A2FDF" w:rsidP="003A2FDF">
      <w:r>
        <w:t>Student Signature ____________________________________________ Date _________________</w:t>
      </w:r>
    </w:p>
    <w:sectPr w:rsidR="00FF3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6A6FE5"/>
    <w:multiLevelType w:val="hybridMultilevel"/>
    <w:tmpl w:val="E79A8E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9090E"/>
    <w:multiLevelType w:val="hybridMultilevel"/>
    <w:tmpl w:val="5C9C42AA"/>
    <w:lvl w:ilvl="0" w:tplc="EE4A52D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A22895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942E0"/>
    <w:multiLevelType w:val="hybridMultilevel"/>
    <w:tmpl w:val="B274BF4C"/>
    <w:lvl w:ilvl="0" w:tplc="EE4A52D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C416E"/>
    <w:multiLevelType w:val="hybridMultilevel"/>
    <w:tmpl w:val="C47C5B34"/>
    <w:lvl w:ilvl="0" w:tplc="EE4A52DE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A13E3"/>
    <w:multiLevelType w:val="hybridMultilevel"/>
    <w:tmpl w:val="5ADE8CCC"/>
    <w:lvl w:ilvl="0" w:tplc="FFFFFFFF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851EE2"/>
    <w:multiLevelType w:val="hybridMultilevel"/>
    <w:tmpl w:val="E3D4D07A"/>
    <w:lvl w:ilvl="0" w:tplc="EE4A52DE">
      <w:start w:val="1"/>
      <w:numFmt w:val="bullet"/>
      <w:lvlText w:val="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4A71D50"/>
    <w:multiLevelType w:val="hybridMultilevel"/>
    <w:tmpl w:val="9DF2C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904E7"/>
    <w:multiLevelType w:val="hybridMultilevel"/>
    <w:tmpl w:val="6D746E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LC0sDQwNTExMbNQ0lEKTi0uzszPAykwrAUAPUyuAywAAAA="/>
  </w:docVars>
  <w:rsids>
    <w:rsidRoot w:val="003A2FDF"/>
    <w:rsid w:val="00000562"/>
    <w:rsid w:val="001205E8"/>
    <w:rsid w:val="003A2FDF"/>
    <w:rsid w:val="005200FD"/>
    <w:rsid w:val="00651502"/>
    <w:rsid w:val="006666BC"/>
    <w:rsid w:val="00673209"/>
    <w:rsid w:val="006821F3"/>
    <w:rsid w:val="007449F9"/>
    <w:rsid w:val="00912CE9"/>
    <w:rsid w:val="00DB160B"/>
    <w:rsid w:val="00EC54C3"/>
    <w:rsid w:val="00F0166D"/>
    <w:rsid w:val="00F43864"/>
    <w:rsid w:val="00F64CED"/>
    <w:rsid w:val="00FF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28E48"/>
  <w15:chartTrackingRefBased/>
  <w15:docId w15:val="{33A8FEB4-224D-41B5-B4BD-3DC10999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F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32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yBFSk@outlo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Guilas-Hawver</dc:creator>
  <cp:keywords/>
  <dc:description/>
  <cp:lastModifiedBy>Nancy Castro</cp:lastModifiedBy>
  <cp:revision>2</cp:revision>
  <cp:lastPrinted>2022-03-10T01:54:00Z</cp:lastPrinted>
  <dcterms:created xsi:type="dcterms:W3CDTF">2022-03-10T18:36:00Z</dcterms:created>
  <dcterms:modified xsi:type="dcterms:W3CDTF">2022-03-10T18:36:00Z</dcterms:modified>
</cp:coreProperties>
</file>